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2281D" w14:textId="77777777" w:rsidR="00C2752B" w:rsidRPr="006B493A" w:rsidRDefault="00B70727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ED347F" w:rsidRPr="006B493A">
        <w:rPr>
          <w:rFonts w:ascii="Helvetica" w:hAnsi="Helvetica" w:cs="Arial"/>
          <w:sz w:val="20"/>
          <w:szCs w:val="24"/>
          <w:lang w:val="lt-LT"/>
        </w:rPr>
        <w:t xml:space="preserve">Ilgalaikio atpalaidavimo farmacinė kompozicija, skirta vietiniam vartojimui ant odos paviršiaus, apimanti: </w:t>
      </w:r>
    </w:p>
    <w:p w14:paraId="51280912" w14:textId="379AA74C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 xml:space="preserve">•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farmaciškai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veiksmingą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ą</w:t>
      </w:r>
      <w:r w:rsidRPr="006B493A">
        <w:rPr>
          <w:rFonts w:ascii="Helvetica" w:hAnsi="Helvetica" w:cs="Arial"/>
          <w:sz w:val="20"/>
          <w:szCs w:val="24"/>
          <w:lang w:val="lt-LT"/>
        </w:rPr>
        <w:t>, apiman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tį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vieną arba daugiau steroidų;</w:t>
      </w:r>
    </w:p>
    <w:p w14:paraId="07F0C804" w14:textId="19C54F17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• nuo 0,01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 xml:space="preserve"> 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="00606344" w:rsidRPr="006B493A">
        <w:rPr>
          <w:rFonts w:ascii="Helvetica" w:hAnsi="Helvetica" w:cs="Arial"/>
          <w:sz w:val="20"/>
          <w:szCs w:val="24"/>
          <w:lang w:val="lt-LT"/>
        </w:rPr>
        <w:t xml:space="preserve"> riebalų rūgščių esteri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B493A">
        <w:rPr>
          <w:rFonts w:ascii="Helvetica" w:hAnsi="Helvetica" w:cs="Arial"/>
          <w:sz w:val="20"/>
          <w:szCs w:val="24"/>
          <w:lang w:val="lt-LT"/>
        </w:rPr>
        <w:t>visos farmacinės kompozicijos mas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ę</w:t>
      </w:r>
      <w:r w:rsidRPr="006B493A">
        <w:rPr>
          <w:rFonts w:ascii="Helvetica" w:hAnsi="Helvetica" w:cs="Arial"/>
          <w:sz w:val="20"/>
          <w:szCs w:val="24"/>
          <w:lang w:val="lt-LT"/>
        </w:rPr>
        <w:t>;</w:t>
      </w:r>
    </w:p>
    <w:p w14:paraId="3B35F814" w14:textId="34192019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• vand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enį</w:t>
      </w:r>
      <w:r w:rsidRPr="006B493A">
        <w:rPr>
          <w:rFonts w:ascii="Helvetica" w:hAnsi="Helvetica" w:cs="Arial"/>
          <w:sz w:val="20"/>
          <w:szCs w:val="24"/>
          <w:lang w:val="lt-LT"/>
        </w:rPr>
        <w:t>;</w:t>
      </w:r>
    </w:p>
    <w:p w14:paraId="207ADAB4" w14:textId="39D9D626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 xml:space="preserve">• C2-C6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onoalkohol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;</w:t>
      </w:r>
    </w:p>
    <w:p w14:paraId="2424F127" w14:textId="1BE40119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• riebalų rūgšt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į</w:t>
      </w:r>
      <w:r w:rsidRPr="006B493A">
        <w:rPr>
          <w:rFonts w:ascii="Helvetica" w:hAnsi="Helvetica" w:cs="Arial"/>
          <w:sz w:val="20"/>
          <w:szCs w:val="24"/>
          <w:lang w:val="lt-LT"/>
        </w:rPr>
        <w:t>; ir</w:t>
      </w:r>
    </w:p>
    <w:p w14:paraId="38441CC4" w14:textId="402903ED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•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nuo</w:t>
      </w:r>
      <w:r w:rsidR="006B493A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>0,05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 xml:space="preserve"> iki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gelį formuojanči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agento</w:t>
      </w:r>
      <w:r w:rsidRPr="006B493A">
        <w:rPr>
          <w:rFonts w:ascii="Helvetica" w:hAnsi="Helvetica" w:cs="Arial"/>
          <w:sz w:val="20"/>
          <w:szCs w:val="24"/>
          <w:lang w:val="lt-LT"/>
        </w:rPr>
        <w:t>,</w:t>
      </w:r>
    </w:p>
    <w:p w14:paraId="28105C81" w14:textId="5137E274" w:rsidR="00ED347F" w:rsidRPr="006B493A" w:rsidRDefault="00ED347F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 xml:space="preserve">kur riebalų rūgšties esterio 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 xml:space="preserve">kompozicijoje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ir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 xml:space="preserve">viso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ojo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 xml:space="preserve"> agento </w:t>
      </w:r>
      <w:r w:rsidR="00606344" w:rsidRPr="006B493A">
        <w:rPr>
          <w:rFonts w:ascii="Helvetica" w:hAnsi="Helvetica" w:cs="Arial"/>
          <w:sz w:val="20"/>
          <w:szCs w:val="24"/>
          <w:lang w:val="lt-LT"/>
        </w:rPr>
        <w:t xml:space="preserve">minėtoje kompozicijoje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masės </w:t>
      </w:r>
      <w:r w:rsidR="00606344" w:rsidRPr="006B493A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="00606344" w:rsidRPr="006B493A">
        <w:rPr>
          <w:rFonts w:ascii="Helvetica" w:hAnsi="Helvetica" w:cs="Arial"/>
          <w:sz w:val="20"/>
          <w:szCs w:val="24"/>
          <w:lang w:val="lt-LT"/>
        </w:rPr>
        <w:t xml:space="preserve"> masės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santykis yra 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 xml:space="preserve">lygus </w:t>
      </w:r>
      <w:r w:rsidRPr="006B493A">
        <w:rPr>
          <w:rFonts w:ascii="Helvetica" w:hAnsi="Helvetica" w:cs="Arial"/>
          <w:sz w:val="20"/>
          <w:szCs w:val="24"/>
          <w:lang w:val="lt-LT"/>
        </w:rPr>
        <w:t>mažiausiai 4</w:t>
      </w:r>
      <w:r w:rsidRPr="006B493A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Pr="006B493A">
        <w:rPr>
          <w:rFonts w:ascii="Helvetica" w:hAnsi="Helvetica" w:cs="Arial"/>
          <w:sz w:val="20"/>
          <w:szCs w:val="24"/>
          <w:lang w:val="lt-LT"/>
        </w:rPr>
        <w:t>1 riebalų rūgšties esteris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asis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as, pageidautina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 xml:space="preserve"> ribose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4</w:t>
      </w:r>
      <w:r w:rsidRPr="006B493A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Pr="006B493A">
        <w:rPr>
          <w:rFonts w:ascii="Helvetica" w:hAnsi="Helvetica" w:cs="Arial"/>
          <w:sz w:val="20"/>
          <w:szCs w:val="24"/>
          <w:lang w:val="lt-LT"/>
        </w:rPr>
        <w:t>1 iki 20</w:t>
      </w:r>
      <w:r w:rsidRPr="006B493A">
        <w:rPr>
          <w:rFonts w:ascii="Helvetica" w:hAnsi="Helvetica" w:cs="Arial"/>
          <w:b/>
          <w:bCs/>
          <w:sz w:val="20"/>
          <w:szCs w:val="24"/>
          <w:lang w:val="lt-LT"/>
        </w:rPr>
        <w:t>:</w:t>
      </w:r>
      <w:r w:rsidRPr="006B493A">
        <w:rPr>
          <w:rFonts w:ascii="Helvetica" w:hAnsi="Helvetica" w:cs="Arial"/>
          <w:sz w:val="20"/>
          <w:szCs w:val="24"/>
          <w:lang w:val="lt-LT"/>
        </w:rPr>
        <w:t>1.</w:t>
      </w:r>
    </w:p>
    <w:p w14:paraId="33E6FB6D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18515B3" w14:textId="31276F1A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2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1 punktą, papildomai apimanti 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>papildomą tirpiklį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ropilenglikol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>į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1DFCC8E8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AFF44B6" w14:textId="4CE14663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3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1 arba 2 punktą, kur </w:t>
      </w:r>
      <w:r w:rsidR="00526EBA" w:rsidRPr="006B493A">
        <w:rPr>
          <w:rFonts w:ascii="Helvetica" w:hAnsi="Helvetica" w:cs="Arial"/>
          <w:sz w:val="20"/>
          <w:szCs w:val="24"/>
          <w:lang w:val="lt-LT"/>
        </w:rPr>
        <w:t xml:space="preserve">papildomo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tirpiklio kiekis </w:t>
      </w:r>
      <w:r w:rsidR="00037B8A" w:rsidRPr="006B493A">
        <w:rPr>
          <w:rFonts w:ascii="Helvetica" w:hAnsi="Helvetica" w:cs="Arial"/>
          <w:sz w:val="20"/>
          <w:szCs w:val="24"/>
          <w:lang w:val="lt-LT"/>
        </w:rPr>
        <w:t>svyruoj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0,01 iki 7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B493A">
        <w:rPr>
          <w:rFonts w:ascii="Helvetica" w:hAnsi="Helvetica" w:cs="Arial"/>
          <w:sz w:val="20"/>
          <w:szCs w:val="24"/>
          <w:lang w:val="lt-LT"/>
        </w:rPr>
        <w:t>visos farmacinės kompozicijos mas</w:t>
      </w:r>
      <w:r w:rsidR="00037B8A" w:rsidRPr="006B493A">
        <w:rPr>
          <w:rFonts w:ascii="Helvetica" w:hAnsi="Helvetica" w:cs="Arial"/>
          <w:sz w:val="20"/>
          <w:szCs w:val="24"/>
          <w:lang w:val="lt-LT"/>
        </w:rPr>
        <w:t>ę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3 iki 7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7170B482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4F624DA" w14:textId="4B9C52D5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4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>Kompozicija pagal bet kurį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š 1-3 punktų, kur riebalų rūgšties esteris yra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as iš grupės, susidedančios iš et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o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, izopropilo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015E1" w:rsidRPr="006B493A">
        <w:rPr>
          <w:rFonts w:ascii="Helvetica" w:hAnsi="Helvetica" w:cs="Arial"/>
          <w:sz w:val="20"/>
          <w:szCs w:val="24"/>
          <w:lang w:val="lt-LT"/>
        </w:rPr>
        <w:t>o</w:t>
      </w:r>
      <w:r w:rsidRPr="006B493A">
        <w:rPr>
          <w:rFonts w:ascii="Helvetica" w:hAnsi="Helvetica" w:cs="Arial"/>
          <w:sz w:val="20"/>
          <w:szCs w:val="24"/>
          <w:lang w:val="lt-LT"/>
        </w:rPr>
        <w:t>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izoprop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irist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izoprop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izostear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izoprop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almit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, etilo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015E1" w:rsidRPr="006B493A">
        <w:rPr>
          <w:rFonts w:ascii="Helvetica" w:hAnsi="Helvetica" w:cs="Arial"/>
          <w:sz w:val="20"/>
          <w:szCs w:val="24"/>
          <w:lang w:val="lt-LT"/>
        </w:rPr>
        <w:t>o</w:t>
      </w:r>
      <w:r w:rsidRPr="006B493A">
        <w:rPr>
          <w:rFonts w:ascii="Helvetica" w:hAnsi="Helvetica" w:cs="Arial"/>
          <w:sz w:val="20"/>
          <w:szCs w:val="24"/>
          <w:lang w:val="lt-LT"/>
        </w:rPr>
        <w:t>ktano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et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dodekano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, etil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lino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et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almito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et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izostearat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ir etil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linolenat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675BF9CA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29FEEEE" w14:textId="79562E49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5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>Kompozicija pagal bet kurį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 vieną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š 1-4 punktų, kur riebalų rūgšties esteris yra izoprop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iristata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29101FD4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E8104D" w14:textId="03E67978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6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4 punktų, kur riebalų rūgšties esteris yra etilo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F015E1" w:rsidRPr="006B493A">
        <w:rPr>
          <w:rFonts w:ascii="Helvetica" w:hAnsi="Helvetica" w:cs="Arial"/>
          <w:sz w:val="20"/>
          <w:szCs w:val="24"/>
          <w:lang w:val="lt-LT"/>
        </w:rPr>
        <w:t>o</w:t>
      </w:r>
      <w:r w:rsidRPr="006B493A">
        <w:rPr>
          <w:rFonts w:ascii="Helvetica" w:hAnsi="Helvetica" w:cs="Arial"/>
          <w:sz w:val="20"/>
          <w:szCs w:val="24"/>
          <w:lang w:val="lt-LT"/>
        </w:rPr>
        <w:t>leata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1A7CCB6B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EF41E6" w14:textId="6B850B30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7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6 punktų, kur riebalų rūgšties esteris yra esteris, kuris susidarytų dėl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riebalų rūgšties, įtrauktos į kompoziciją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reakcijos su alkoholiu.</w:t>
      </w:r>
    </w:p>
    <w:p w14:paraId="4E88A53B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126CF7B" w14:textId="78439A0C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8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6 punktų, kur riebalų rūgšties esteris nėra tas esteris, kuris susidarytų dėl riebalų rūgšties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įtrauktos į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kompozicij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ą</w:t>
      </w:r>
      <w:r w:rsidRPr="006B493A">
        <w:rPr>
          <w:rFonts w:ascii="Helvetica" w:hAnsi="Helvetica" w:cs="Arial"/>
          <w:sz w:val="20"/>
          <w:szCs w:val="24"/>
          <w:lang w:val="lt-LT"/>
        </w:rPr>
        <w:t>, reakcijos su alkoholiu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, įtrauktu į kompoziciją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13E5AE5E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6A90CA" w14:textId="29E79998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9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8 punktų, kur riebalų rūgšties esterio kiekis svyruoja nuo 0,01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 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B493A">
        <w:rPr>
          <w:rFonts w:ascii="Helvetica" w:hAnsi="Helvetica" w:cs="Arial"/>
          <w:sz w:val="20"/>
          <w:szCs w:val="24"/>
          <w:lang w:val="lt-LT"/>
        </w:rPr>
        <w:t>visos farmacinės kompozicijos mas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ę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0,05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 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2,4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0,1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 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2,2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2BCAD791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A9792A" w14:textId="7A3A9D0E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0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9 punktų, kur riebalų rūgštis yra C8-C22 riebalų rūgštis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a iš grupės, susidedančios iš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kapri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n</w:t>
      </w:r>
      <w:r w:rsidRPr="006B493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, lauro rūgšties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iristin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ė</w:t>
      </w:r>
      <w:r w:rsidR="00037B8A" w:rsidRPr="006B493A">
        <w:rPr>
          <w:rFonts w:ascii="Helvetica" w:hAnsi="Helvetica" w:cs="Arial"/>
          <w:sz w:val="20"/>
          <w:szCs w:val="24"/>
          <w:lang w:val="lt-LT"/>
        </w:rPr>
        <w:t>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almit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, stearino rūgšties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ole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izostear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almitole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e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s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linol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i</w:t>
      </w:r>
      <w:r w:rsidRPr="006B493A">
        <w:rPr>
          <w:rFonts w:ascii="Helvetica" w:hAnsi="Helvetica" w:cs="Arial"/>
          <w:sz w:val="20"/>
          <w:szCs w:val="24"/>
          <w:lang w:val="lt-LT"/>
        </w:rPr>
        <w:t>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e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s ir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linole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e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s,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ir labiau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riebalų rūgštis yra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ole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s.</w:t>
      </w:r>
    </w:p>
    <w:p w14:paraId="010B4B49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AD2C14" w14:textId="470C2CC0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1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0 punktų, kur riebalų rūgšties kiekis svyruoja nuo 0,01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 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pagal visos farmacinės kompozicijos masę, pageidautina nuo 0,05 masės% iki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3,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ir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labiau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1,0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3,0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5CF8ABEC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DFED078" w14:textId="4ED00073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lastRenderedPageBreak/>
        <w:t>12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4 ir 6-11 punktų, apimanti 0,3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et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o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kaip riebalų rūgšties esterio, 0,3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olei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rūgšties kaip riebalų rūgšties ir 0,75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ropilenglik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kaip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 xml:space="preserve">papildomo </w:t>
      </w:r>
      <w:r w:rsidRPr="006B493A">
        <w:rPr>
          <w:rFonts w:ascii="Helvetica" w:hAnsi="Helvetica" w:cs="Arial"/>
          <w:sz w:val="20"/>
          <w:szCs w:val="24"/>
          <w:lang w:val="lt-LT"/>
        </w:rPr>
        <w:t>tirpikl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i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C25FF8" w:rsidRPr="006B493A">
        <w:rPr>
          <w:rFonts w:ascii="Helvetica" w:hAnsi="Helvetica" w:cs="Arial"/>
          <w:sz w:val="20"/>
          <w:szCs w:val="24"/>
          <w:lang w:val="lt-LT"/>
        </w:rPr>
        <w:t>kiekvieną skaičiuojant pagal visos farmacinės kompozicijos masę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0103197D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56E6B16" w14:textId="63DA0D98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3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2 punktų, kur farmaciniu požiūriu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as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as iš vieno arba daugiau iš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estradi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ir progesterono,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ir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riebalų rūgšties esteris yra etilo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E67EA" w:rsidRPr="006B493A">
        <w:rPr>
          <w:rFonts w:ascii="Helvetica" w:hAnsi="Helvetica" w:cs="Arial"/>
          <w:sz w:val="20"/>
          <w:szCs w:val="24"/>
          <w:lang w:val="lt-LT"/>
        </w:rPr>
        <w:t>o</w:t>
      </w:r>
      <w:r w:rsidRPr="006B493A">
        <w:rPr>
          <w:rFonts w:ascii="Helvetica" w:hAnsi="Helvetica" w:cs="Arial"/>
          <w:sz w:val="20"/>
          <w:szCs w:val="24"/>
          <w:lang w:val="lt-LT"/>
        </w:rPr>
        <w:t>leata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6C6D9DBA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CAD56CF" w14:textId="6FFB158A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4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2 punktų, kur farmaciniu požiūriu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as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as iš vieno arba daugiau iš testosterono ir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dihidrotestosteron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(DHT),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ir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riebalų rūgšties esteris yra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>as iš etilo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="00BE67EA" w:rsidRPr="006B493A">
        <w:rPr>
          <w:rFonts w:ascii="Helvetica" w:hAnsi="Helvetica" w:cs="Arial"/>
          <w:sz w:val="20"/>
          <w:szCs w:val="24"/>
          <w:lang w:val="lt-LT"/>
        </w:rPr>
        <w:t>o</w:t>
      </w:r>
      <w:r w:rsidRPr="006B493A">
        <w:rPr>
          <w:rFonts w:ascii="Helvetica" w:hAnsi="Helvetica" w:cs="Arial"/>
          <w:sz w:val="20"/>
          <w:szCs w:val="24"/>
          <w:lang w:val="lt-LT"/>
        </w:rPr>
        <w:t>le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ir izopropil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iristat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131ED121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5DAC314" w14:textId="69DE2E09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5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14 punktą, kur farmaciniu požiūriu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as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dihidrotestosterona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(DHT).</w:t>
      </w:r>
    </w:p>
    <w:p w14:paraId="71CA3144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C6A5189" w14:textId="52E39CD5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6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5 punktų, kur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oj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o kiekis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sudar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mažiausiai 0,01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B493A">
        <w:rPr>
          <w:rFonts w:ascii="Helvetica" w:hAnsi="Helvetica" w:cs="Arial"/>
          <w:sz w:val="20"/>
          <w:szCs w:val="24"/>
          <w:lang w:val="lt-LT"/>
        </w:rPr>
        <w:t>visos farmacinės kompozicijos mas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ę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6FC950A6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1DB9584" w14:textId="0EA8C94B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7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6 punktų, kur C2-C6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onoalkoholi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yra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sirinkt</w:t>
      </w:r>
      <w:r w:rsidRPr="006B493A">
        <w:rPr>
          <w:rFonts w:ascii="Helvetica" w:hAnsi="Helvetica" w:cs="Arial"/>
          <w:sz w:val="20"/>
          <w:szCs w:val="24"/>
          <w:lang w:val="lt-LT"/>
        </w:rPr>
        <w:t>as iš grupės, susidedančios iš etanolio, n-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propan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izopropan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n-butanolio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izobutan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tret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-butanolio ir jų mišinių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C2-C6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onoalkoholis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yra etanolis.</w:t>
      </w:r>
    </w:p>
    <w:p w14:paraId="58A5C17E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CC29514" w14:textId="3F00C0BB" w:rsidR="00ED347F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8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1-17 punktų, kur C2-C6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monoalkoholio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kiekis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svyruoj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10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90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pagal </w:t>
      </w:r>
      <w:r w:rsidRPr="006B493A">
        <w:rPr>
          <w:rFonts w:ascii="Helvetica" w:hAnsi="Helvetica" w:cs="Arial"/>
          <w:sz w:val="20"/>
          <w:szCs w:val="24"/>
          <w:lang w:val="lt-LT"/>
        </w:rPr>
        <w:t>visos farmacinės kompozicijos mas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ę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20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ki 80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,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ir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labiau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pageidautina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nuo 45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masės%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iki 75 </w:t>
      </w:r>
      <w:r w:rsidR="009E63D6" w:rsidRPr="006B493A">
        <w:rPr>
          <w:rFonts w:ascii="Helvetica" w:hAnsi="Helvetica" w:cs="Arial"/>
          <w:sz w:val="20"/>
          <w:szCs w:val="24"/>
          <w:lang w:val="lt-LT"/>
        </w:rPr>
        <w:t>masės%</w:t>
      </w:r>
      <w:r w:rsidRPr="006B493A">
        <w:rPr>
          <w:rFonts w:ascii="Helvetica" w:hAnsi="Helvetica" w:cs="Arial"/>
          <w:sz w:val="20"/>
          <w:szCs w:val="24"/>
          <w:lang w:val="lt-LT"/>
        </w:rPr>
        <w:t>.</w:t>
      </w:r>
    </w:p>
    <w:p w14:paraId="7D0851DF" w14:textId="77777777" w:rsidR="00C2752B" w:rsidRPr="006B493A" w:rsidRDefault="00C2752B" w:rsidP="006B493A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B1ED6B9" w14:textId="7D55900A" w:rsidR="001427C4" w:rsidRPr="006B493A" w:rsidRDefault="00ED347F" w:rsidP="006B493A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B493A">
        <w:rPr>
          <w:rFonts w:ascii="Helvetica" w:hAnsi="Helvetica" w:cs="Arial"/>
          <w:sz w:val="20"/>
          <w:szCs w:val="24"/>
          <w:lang w:val="lt-LT"/>
        </w:rPr>
        <w:t>19.</w:t>
      </w:r>
      <w:r w:rsidR="00C2752B"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Kompozicija pagal bet </w:t>
      </w:r>
      <w:r w:rsidR="00F015E1" w:rsidRPr="006B493A">
        <w:rPr>
          <w:rFonts w:ascii="Helvetica" w:hAnsi="Helvetica" w:cs="Arial"/>
          <w:sz w:val="20"/>
          <w:szCs w:val="24"/>
          <w:lang w:val="lt-LT"/>
        </w:rPr>
        <w:t>kurį vieną iš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nkstesnių punktų, skirta panaudoti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 taikan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terapin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į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subjekto gydymo būd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ą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, kur minėtas būdas apima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 xml:space="preserve">užtikrinimą 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ilgalaikio </w:t>
      </w:r>
      <w:proofErr w:type="spellStart"/>
      <w:r w:rsidRPr="006B493A">
        <w:rPr>
          <w:rFonts w:ascii="Helvetica" w:hAnsi="Helvetica" w:cs="Arial"/>
          <w:sz w:val="20"/>
          <w:szCs w:val="24"/>
          <w:lang w:val="lt-LT"/>
        </w:rPr>
        <w:t>farmaciškai</w:t>
      </w:r>
      <w:proofErr w:type="spellEnd"/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eiksmingo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agento atpalaidavim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ą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per subjekto odą, </w:t>
      </w:r>
      <w:r w:rsidR="00BE67EA" w:rsidRPr="006B493A">
        <w:rPr>
          <w:rFonts w:ascii="Helvetica" w:hAnsi="Helvetica" w:cs="Arial"/>
          <w:sz w:val="20"/>
          <w:szCs w:val="24"/>
          <w:lang w:val="lt-LT"/>
        </w:rPr>
        <w:t>vietiškai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C8513A" w:rsidRPr="006B493A">
        <w:rPr>
          <w:rFonts w:ascii="Helvetica" w:hAnsi="Helvetica" w:cs="Arial"/>
          <w:sz w:val="20"/>
          <w:szCs w:val="24"/>
          <w:lang w:val="lt-LT"/>
        </w:rPr>
        <w:t>vartojan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kompoziciją </w:t>
      </w:r>
      <w:r w:rsidR="00440D8B" w:rsidRPr="006B493A">
        <w:rPr>
          <w:rFonts w:ascii="Helvetica" w:hAnsi="Helvetica" w:cs="Arial"/>
          <w:sz w:val="20"/>
          <w:szCs w:val="24"/>
          <w:lang w:val="lt-LT"/>
        </w:rPr>
        <w:t>ant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 paciento od</w:t>
      </w:r>
      <w:r w:rsidR="00440D8B" w:rsidRPr="006B493A">
        <w:rPr>
          <w:rFonts w:ascii="Helvetica" w:hAnsi="Helvetica" w:cs="Arial"/>
          <w:sz w:val="20"/>
          <w:szCs w:val="24"/>
          <w:lang w:val="lt-LT"/>
        </w:rPr>
        <w:t>os</w:t>
      </w:r>
      <w:r w:rsidRPr="006B493A">
        <w:rPr>
          <w:rFonts w:ascii="Helvetica" w:hAnsi="Helvetica" w:cs="Arial"/>
          <w:sz w:val="20"/>
          <w:szCs w:val="24"/>
          <w:lang w:val="lt-LT"/>
        </w:rPr>
        <w:t xml:space="preserve">. </w:t>
      </w:r>
    </w:p>
    <w:sectPr w:rsidR="001427C4" w:rsidRPr="006B493A" w:rsidSect="006B493A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417CD" w14:textId="77777777" w:rsidR="00EB5EFA" w:rsidRDefault="00EB5EFA" w:rsidP="007B0A41">
      <w:pPr>
        <w:spacing w:after="0" w:line="240" w:lineRule="auto"/>
      </w:pPr>
      <w:r>
        <w:separator/>
      </w:r>
    </w:p>
  </w:endnote>
  <w:endnote w:type="continuationSeparator" w:id="0">
    <w:p w14:paraId="2F79CCC8" w14:textId="77777777" w:rsidR="00EB5EFA" w:rsidRDefault="00EB5EFA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EAA20" w14:textId="77777777" w:rsidR="00EB5EFA" w:rsidRDefault="00EB5EFA" w:rsidP="007B0A41">
      <w:pPr>
        <w:spacing w:after="0" w:line="240" w:lineRule="auto"/>
      </w:pPr>
      <w:r>
        <w:separator/>
      </w:r>
    </w:p>
  </w:footnote>
  <w:footnote w:type="continuationSeparator" w:id="0">
    <w:p w14:paraId="4BD93F98" w14:textId="77777777" w:rsidR="00EB5EFA" w:rsidRDefault="00EB5EFA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8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27AFF"/>
    <w:rsid w:val="00037B8A"/>
    <w:rsid w:val="00062A8E"/>
    <w:rsid w:val="00065F0D"/>
    <w:rsid w:val="00070D8A"/>
    <w:rsid w:val="00092D0B"/>
    <w:rsid w:val="000C68F9"/>
    <w:rsid w:val="000D0403"/>
    <w:rsid w:val="000F1D6A"/>
    <w:rsid w:val="00120AC9"/>
    <w:rsid w:val="001308ED"/>
    <w:rsid w:val="001427C4"/>
    <w:rsid w:val="001668DF"/>
    <w:rsid w:val="00192F10"/>
    <w:rsid w:val="001A3E8E"/>
    <w:rsid w:val="001C33D1"/>
    <w:rsid w:val="001F266E"/>
    <w:rsid w:val="00223910"/>
    <w:rsid w:val="0022707B"/>
    <w:rsid w:val="00234E11"/>
    <w:rsid w:val="00260D4E"/>
    <w:rsid w:val="00262076"/>
    <w:rsid w:val="002837FC"/>
    <w:rsid w:val="002B66D9"/>
    <w:rsid w:val="002E0F37"/>
    <w:rsid w:val="00316FB7"/>
    <w:rsid w:val="003700E9"/>
    <w:rsid w:val="00370A78"/>
    <w:rsid w:val="00372A7E"/>
    <w:rsid w:val="003A0D71"/>
    <w:rsid w:val="003A2C71"/>
    <w:rsid w:val="003A7D4E"/>
    <w:rsid w:val="003D4001"/>
    <w:rsid w:val="003E51FF"/>
    <w:rsid w:val="003F49EF"/>
    <w:rsid w:val="00412B35"/>
    <w:rsid w:val="00416928"/>
    <w:rsid w:val="00431822"/>
    <w:rsid w:val="00440D8B"/>
    <w:rsid w:val="00443029"/>
    <w:rsid w:val="0044384C"/>
    <w:rsid w:val="004A11D8"/>
    <w:rsid w:val="004C1469"/>
    <w:rsid w:val="00500B25"/>
    <w:rsid w:val="00526EBA"/>
    <w:rsid w:val="0053198F"/>
    <w:rsid w:val="005324BA"/>
    <w:rsid w:val="00560B7D"/>
    <w:rsid w:val="00564911"/>
    <w:rsid w:val="0059478E"/>
    <w:rsid w:val="005C70E9"/>
    <w:rsid w:val="005D37DF"/>
    <w:rsid w:val="005D3B9A"/>
    <w:rsid w:val="005E238A"/>
    <w:rsid w:val="00600FCD"/>
    <w:rsid w:val="006049CC"/>
    <w:rsid w:val="00606344"/>
    <w:rsid w:val="00617E21"/>
    <w:rsid w:val="006375BB"/>
    <w:rsid w:val="00675FB8"/>
    <w:rsid w:val="00683EAE"/>
    <w:rsid w:val="0069131F"/>
    <w:rsid w:val="006A5176"/>
    <w:rsid w:val="006B1F43"/>
    <w:rsid w:val="006B493A"/>
    <w:rsid w:val="006C3CD4"/>
    <w:rsid w:val="006C5EA4"/>
    <w:rsid w:val="006C673E"/>
    <w:rsid w:val="006D15AB"/>
    <w:rsid w:val="006F1620"/>
    <w:rsid w:val="006F52F9"/>
    <w:rsid w:val="007752B9"/>
    <w:rsid w:val="007760A8"/>
    <w:rsid w:val="00790202"/>
    <w:rsid w:val="00795D58"/>
    <w:rsid w:val="007A3CB1"/>
    <w:rsid w:val="007A4B6F"/>
    <w:rsid w:val="007B0A41"/>
    <w:rsid w:val="007C0A0D"/>
    <w:rsid w:val="007C60FE"/>
    <w:rsid w:val="007E2261"/>
    <w:rsid w:val="00806BE5"/>
    <w:rsid w:val="0082278C"/>
    <w:rsid w:val="008309E7"/>
    <w:rsid w:val="008321FA"/>
    <w:rsid w:val="00837B1E"/>
    <w:rsid w:val="00864E7D"/>
    <w:rsid w:val="00886FF4"/>
    <w:rsid w:val="008A7B6E"/>
    <w:rsid w:val="008B41AC"/>
    <w:rsid w:val="008C60D6"/>
    <w:rsid w:val="008E0E9E"/>
    <w:rsid w:val="0090596D"/>
    <w:rsid w:val="00907FD8"/>
    <w:rsid w:val="00947ACD"/>
    <w:rsid w:val="00963C86"/>
    <w:rsid w:val="00971B8A"/>
    <w:rsid w:val="009766FA"/>
    <w:rsid w:val="0098532A"/>
    <w:rsid w:val="00992879"/>
    <w:rsid w:val="009B2E35"/>
    <w:rsid w:val="009B6C12"/>
    <w:rsid w:val="009E1482"/>
    <w:rsid w:val="009E63D6"/>
    <w:rsid w:val="00A02F0C"/>
    <w:rsid w:val="00A1678A"/>
    <w:rsid w:val="00A22BBD"/>
    <w:rsid w:val="00A3340C"/>
    <w:rsid w:val="00A4282B"/>
    <w:rsid w:val="00A51B6C"/>
    <w:rsid w:val="00A534B9"/>
    <w:rsid w:val="00AA3A1F"/>
    <w:rsid w:val="00AD4691"/>
    <w:rsid w:val="00AE4C3F"/>
    <w:rsid w:val="00AE51EA"/>
    <w:rsid w:val="00AE7DF3"/>
    <w:rsid w:val="00B200E3"/>
    <w:rsid w:val="00B226B6"/>
    <w:rsid w:val="00B264AD"/>
    <w:rsid w:val="00B6516C"/>
    <w:rsid w:val="00B70727"/>
    <w:rsid w:val="00B81287"/>
    <w:rsid w:val="00B86C5A"/>
    <w:rsid w:val="00B941E6"/>
    <w:rsid w:val="00BC33A5"/>
    <w:rsid w:val="00BC4201"/>
    <w:rsid w:val="00BD2789"/>
    <w:rsid w:val="00BD5417"/>
    <w:rsid w:val="00BE67EA"/>
    <w:rsid w:val="00C1001A"/>
    <w:rsid w:val="00C13EC7"/>
    <w:rsid w:val="00C220FE"/>
    <w:rsid w:val="00C25FF8"/>
    <w:rsid w:val="00C2752B"/>
    <w:rsid w:val="00C2766E"/>
    <w:rsid w:val="00C30968"/>
    <w:rsid w:val="00C636DD"/>
    <w:rsid w:val="00C72847"/>
    <w:rsid w:val="00C73E71"/>
    <w:rsid w:val="00C8513A"/>
    <w:rsid w:val="00C86DA9"/>
    <w:rsid w:val="00C91715"/>
    <w:rsid w:val="00CA69B3"/>
    <w:rsid w:val="00CE42D1"/>
    <w:rsid w:val="00CF70D6"/>
    <w:rsid w:val="00D10809"/>
    <w:rsid w:val="00D15412"/>
    <w:rsid w:val="00D16824"/>
    <w:rsid w:val="00D23A2A"/>
    <w:rsid w:val="00D30F69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1EE5"/>
    <w:rsid w:val="00EB5EFA"/>
    <w:rsid w:val="00EB6F08"/>
    <w:rsid w:val="00ED04B0"/>
    <w:rsid w:val="00ED347F"/>
    <w:rsid w:val="00F015E1"/>
    <w:rsid w:val="00F01CE8"/>
    <w:rsid w:val="00F338E9"/>
    <w:rsid w:val="00F37F4D"/>
    <w:rsid w:val="00F5330D"/>
    <w:rsid w:val="00F577D6"/>
    <w:rsid w:val="00F63A30"/>
    <w:rsid w:val="00F66B57"/>
    <w:rsid w:val="00F80B00"/>
    <w:rsid w:val="00F87A00"/>
    <w:rsid w:val="00FA380A"/>
    <w:rsid w:val="00FB2032"/>
    <w:rsid w:val="00FB2D33"/>
    <w:rsid w:val="00FD0914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5CED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0</Words>
  <Characters>3975</Characters>
  <Application>Microsoft Office Word</Application>
  <DocSecurity>0</DocSecurity>
  <Lines>81</Lines>
  <Paragraphs>3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25T11:39:00Z</dcterms:created>
  <dcterms:modified xsi:type="dcterms:W3CDTF">2023-05-25T11:39:00Z</dcterms:modified>
</cp:coreProperties>
</file>